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AF0EB" w14:textId="77777777" w:rsidR="00D7254C" w:rsidRPr="00D7254C" w:rsidRDefault="00D7254C" w:rsidP="00D725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7254C">
        <w:rPr>
          <w:rFonts w:ascii="Times New Roman" w:eastAsia="Times New Roman" w:hAnsi="Times New Roman" w:cs="Times New Roman"/>
          <w:color w:val="000000"/>
          <w:sz w:val="24"/>
          <w:szCs w:val="24"/>
        </w:rPr>
        <w:t>The program size will be at least full screen or almost the entire screen size because there are a lot of features that need to be deployed. </w:t>
      </w:r>
    </w:p>
    <w:p w14:paraId="1D956D24" w14:textId="57E99485" w:rsidR="004B339B" w:rsidRDefault="004B339B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3DB8EA" w14:textId="77777777" w:rsidR="0030536F" w:rsidRDefault="00846765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re will be total of 10 pictures of stop sign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Out of those pictures, 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omputer will recogniz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tal # of pictures as a stop sign. The user will </w:t>
      </w:r>
      <w:r w:rsidR="005624A2">
        <w:rPr>
          <w:rFonts w:ascii="Times New Roman" w:eastAsia="Times New Roman" w:hAnsi="Times New Roman" w:cs="Times New Roman"/>
          <w:color w:val="000000"/>
          <w:sz w:val="24"/>
          <w:szCs w:val="24"/>
        </w:rPr>
        <w:t>enter the number o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image to select the image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at they believe as a stop sig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image will be generated in random location 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the screen from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files of pictures that 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>we ha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the user selects </w:t>
      </w:r>
      <w:r w:rsidR="0044737B">
        <w:rPr>
          <w:rFonts w:ascii="Times New Roman" w:eastAsia="Times New Roman" w:hAnsi="Times New Roman" w:cs="Times New Roman"/>
          <w:color w:val="000000"/>
          <w:sz w:val="24"/>
          <w:szCs w:val="24"/>
        </w:rPr>
        <w:t>conform</w:t>
      </w:r>
      <w:r w:rsidR="009B39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utton, </w:t>
      </w:r>
      <w:r w:rsidR="004473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Input Answer will tell either true or false from the user selection </w:t>
      </w:r>
      <w:r w:rsidR="005624A2">
        <w:rPr>
          <w:rFonts w:ascii="Times New Roman" w:eastAsia="Times New Roman" w:hAnsi="Times New Roman" w:cs="Times New Roman"/>
          <w:color w:val="000000"/>
          <w:sz w:val="24"/>
          <w:szCs w:val="24"/>
        </w:rPr>
        <w:t>while the answer will tell which number of the picture is the answer.</w:t>
      </w:r>
    </w:p>
    <w:p w14:paraId="6023E41A" w14:textId="77777777" w:rsidR="0030536F" w:rsidRDefault="0030536F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EE70CF" w14:textId="77777777" w:rsidR="0030536F" w:rsidRDefault="0030536F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F39140" w14:textId="6001050E" w:rsidR="00761954" w:rsidRDefault="00F9534A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en’s comments/questions: </w:t>
      </w:r>
      <w:r w:rsidR="003053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modifications or suggestions about this simple quiz about computer vision? </w:t>
      </w:r>
      <w:r w:rsidR="004473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E1340D8" w14:textId="73AB862B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470873" w14:textId="3E1BDBC0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DCA2286" w14:textId="5E9B5D59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59040A" w14:textId="36FCABE8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5BA692" w14:textId="5511E6DC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D26C20" w14:textId="658AD82C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93F3F1" w14:textId="390223DE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26C1C9" w14:textId="43E4F018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0DBABC6" w14:textId="4659A9B7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8D0A2B3" w14:textId="76FEA955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2B308E8" w14:textId="49697CD4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E6B4F8" w14:textId="23B973C6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9B3924" w14:textId="09EBD520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5BE532" w14:textId="5B748E52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84D3DB" w14:textId="7FC039E4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79EF05" w14:textId="77777777" w:rsidR="00761954" w:rsidRDefault="00761954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3409606" w14:textId="5FC81495" w:rsidR="004B339B" w:rsidRDefault="004B339B" w:rsidP="00D0681E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A1BDDF0" w14:textId="77777777" w:rsidR="00422793" w:rsidRPr="003A5C76" w:rsidRDefault="00422793" w:rsidP="004B339B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6DB52CD" w14:textId="26003810" w:rsidR="00A34098" w:rsidRDefault="00831E5B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051C1D90" wp14:editId="3F63641F">
                <wp:simplePos x="0" y="0"/>
                <wp:positionH relativeFrom="column">
                  <wp:posOffset>4091940</wp:posOffset>
                </wp:positionH>
                <wp:positionV relativeFrom="paragraph">
                  <wp:posOffset>2141220</wp:posOffset>
                </wp:positionV>
                <wp:extent cx="274320" cy="289560"/>
                <wp:effectExtent l="0" t="0" r="0" b="0"/>
                <wp:wrapSquare wrapText="bothSides"/>
                <wp:docPr id="278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4EAC3" w14:textId="5B01C7D1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1C1D90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margin-left:322.2pt;margin-top:168.6pt;width:21.6pt;height:22.8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" filled="f" stroked="f">
                <v:textbox>
                  <w:txbxContent>
                    <w:p w14:paraId="69A4EAC3" w14:textId="5B01C7D1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91EED">
        <w:rPr>
          <w:noProof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26A14ABB" wp14:editId="653BE51A">
                <wp:simplePos x="0" y="0"/>
                <wp:positionH relativeFrom="column">
                  <wp:posOffset>5996940</wp:posOffset>
                </wp:positionH>
                <wp:positionV relativeFrom="paragraph">
                  <wp:posOffset>609600</wp:posOffset>
                </wp:positionV>
                <wp:extent cx="1836420" cy="1524000"/>
                <wp:effectExtent l="0" t="0" r="0" b="0"/>
                <wp:wrapNone/>
                <wp:docPr id="236" name="그룹 2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37" name="직사각형 237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8" name="Text Box 238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E1873C1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A14ABB" id="그룹 236" o:spid="_x0000_s1027" style="position:absolute;margin-left:472.2pt;margin-top:48pt;width:144.6pt;height:120pt;z-index:251728896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">
                <v:rect id="직사각형 237" o:spid="_x0000_s1028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" fillcolor="white [3212]" stroked="f" strokeweight="1pt"/>
                <v:shape id="Text Box 238" o:spid="_x0000_s1029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" fillcolor="white [3201]" strokecolor="white [3212]" strokeweight=".5pt">
                  <v:textbox>
                    <w:txbxContent>
                      <w:p w14:paraId="1E1873C1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91EED" w:rsidRPr="00CC3147"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51353E24" wp14:editId="529DB9AB">
                <wp:simplePos x="0" y="0"/>
                <wp:positionH relativeFrom="column">
                  <wp:posOffset>6004560</wp:posOffset>
                </wp:positionH>
                <wp:positionV relativeFrom="paragraph">
                  <wp:posOffset>2350770</wp:posOffset>
                </wp:positionV>
                <wp:extent cx="1836420" cy="1524000"/>
                <wp:effectExtent l="0" t="0" r="0" b="0"/>
                <wp:wrapNone/>
                <wp:docPr id="248" name="그룹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49" name="직사각형 249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Text Box 250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6E8EC5A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353E24" id="그룹 248" o:spid="_x0000_s1030" style="position:absolute;margin-left:472.8pt;margin-top:185.1pt;width:144.6pt;height:120pt;z-index:251734016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">
                <v:rect id="직사각형 249" o:spid="_x0000_s1031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" fillcolor="white [3212]" stroked="f" strokeweight="1pt"/>
                <v:shape id="Text Box 250" o:spid="_x0000_s1032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" fillcolor="white [3201]" strokecolor="white [3212]" strokeweight=".5pt">
                  <v:textbox>
                    <w:txbxContent>
                      <w:p w14:paraId="36E8EC5A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7A8E" w:rsidRPr="004140E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20BAB1" wp14:editId="6770C8B2">
                <wp:simplePos x="0" y="0"/>
                <wp:positionH relativeFrom="rightMargin">
                  <wp:posOffset>-1402080</wp:posOffset>
                </wp:positionH>
                <wp:positionV relativeFrom="paragraph">
                  <wp:posOffset>5173980</wp:posOffset>
                </wp:positionV>
                <wp:extent cx="998220" cy="388620"/>
                <wp:effectExtent l="0" t="0" r="11430" b="11430"/>
                <wp:wrapNone/>
                <wp:docPr id="266" name="직사각형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8220" cy="3886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DE20D1" w14:textId="611E4923" w:rsidR="004140ED" w:rsidRPr="004140ED" w:rsidRDefault="0044737B" w:rsidP="004140E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Con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0BAB1" id="직사각형 266" o:spid="_x0000_s1033" style="position:absolute;margin-left:-110.4pt;margin-top:407.4pt;width:78.6pt;height:30.6pt;z-index:2517411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" fillcolor="#4472c4 [3204]" strokecolor="#1f3763 [1604]" strokeweight="1pt">
                <v:textbox>
                  <w:txbxContent>
                    <w:p w14:paraId="63DE20D1" w14:textId="611E4923" w:rsidR="004140ED" w:rsidRPr="004140ED" w:rsidRDefault="0044737B" w:rsidP="004140ED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Confor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D7A8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E329EB3" wp14:editId="6A2E8C43">
                <wp:simplePos x="0" y="0"/>
                <wp:positionH relativeFrom="column">
                  <wp:posOffset>5989320</wp:posOffset>
                </wp:positionH>
                <wp:positionV relativeFrom="paragraph">
                  <wp:posOffset>4404360</wp:posOffset>
                </wp:positionV>
                <wp:extent cx="1440180" cy="388620"/>
                <wp:effectExtent l="0" t="0" r="0" b="0"/>
                <wp:wrapNone/>
                <wp:docPr id="267" name="Text Box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AC3587" w14:textId="0C8A3253" w:rsidR="004140ED" w:rsidRPr="004140ED" w:rsidRDefault="009B39A7">
                            <w:pP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put Answer: _____</w:t>
                            </w:r>
                            <w:r w:rsidR="007D7A8E"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9EB3" id="Text Box 267" o:spid="_x0000_s1034" type="#_x0000_t202" style="position:absolute;margin-left:471.6pt;margin-top:346.8pt;width:113.4pt;height:30.6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" filled="f" stroked="f" strokeweight=".5pt">
                <v:textbox>
                  <w:txbxContent>
                    <w:p w14:paraId="60AC3587" w14:textId="0C8A3253" w:rsidR="004140ED" w:rsidRPr="004140ED" w:rsidRDefault="009B39A7">
                      <w:pP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Input Answer: _____</w:t>
                      </w:r>
                      <w:r w:rsidR="007D7A8E"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_</w:t>
                      </w:r>
                    </w:p>
                  </w:txbxContent>
                </v:textbox>
              </v:shape>
            </w:pict>
          </mc:Fallback>
        </mc:AlternateContent>
      </w:r>
      <w:r w:rsidR="007D7A8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B8ED990" wp14:editId="17DFA007">
                <wp:simplePos x="0" y="0"/>
                <wp:positionH relativeFrom="column">
                  <wp:posOffset>5996940</wp:posOffset>
                </wp:positionH>
                <wp:positionV relativeFrom="paragraph">
                  <wp:posOffset>4747260</wp:posOffset>
                </wp:positionV>
                <wp:extent cx="1729740" cy="388620"/>
                <wp:effectExtent l="0" t="0" r="0" b="0"/>
                <wp:wrapNone/>
                <wp:docPr id="268" name="Text Box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974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4B055C" w14:textId="5207F252" w:rsidR="009B39A7" w:rsidRPr="004140ED" w:rsidRDefault="009B39A7" w:rsidP="009B39A7">
                            <w:pP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swer:</w:t>
                            </w:r>
                            <w: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__________</w:t>
                            </w:r>
                            <w: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ED990" id="Text Box 268" o:spid="_x0000_s1035" type="#_x0000_t202" style="position:absolute;margin-left:472.2pt;margin-top:373.8pt;width:136.2pt;height:30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" filled="f" stroked="f" strokeweight=".5pt">
                <v:textbox>
                  <w:txbxContent>
                    <w:p w14:paraId="104B055C" w14:textId="5207F252" w:rsidR="009B39A7" w:rsidRPr="004140ED" w:rsidRDefault="009B39A7" w:rsidP="009B39A7">
                      <w:pP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nswer:</w:t>
                      </w:r>
                      <w: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___________</w:t>
                      </w:r>
                      <w: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____</w:t>
                      </w:r>
                    </w:p>
                  </w:txbxContent>
                </v:textbox>
              </v:shape>
            </w:pict>
          </mc:Fallback>
        </mc:AlternateContent>
      </w:r>
      <w:r w:rsidR="007D7A8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E07DF7E" wp14:editId="66B716DD">
                <wp:simplePos x="0" y="0"/>
                <wp:positionH relativeFrom="column">
                  <wp:posOffset>6012180</wp:posOffset>
                </wp:positionH>
                <wp:positionV relativeFrom="paragraph">
                  <wp:posOffset>4069080</wp:posOffset>
                </wp:positionV>
                <wp:extent cx="1729740" cy="388620"/>
                <wp:effectExtent l="0" t="0" r="0" b="0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9740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CD58C" w14:textId="77777777" w:rsidR="007D7A8E" w:rsidRPr="004140ED" w:rsidRDefault="007D7A8E" w:rsidP="007D7A8E">
                            <w:pP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swer: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7DF7E" id="Text Box 280" o:spid="_x0000_s1036" type="#_x0000_t202" style="position:absolute;margin-left:473.4pt;margin-top:320.4pt;width:136.2pt;height:30.6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" filled="f" stroked="f" strokeweight=".5pt">
                <v:textbox>
                  <w:txbxContent>
                    <w:p w14:paraId="394CD58C" w14:textId="77777777" w:rsidR="007D7A8E" w:rsidRPr="004140ED" w:rsidRDefault="007D7A8E" w:rsidP="007D7A8E">
                      <w:pP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Answer: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7D7A8E"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0D2AF3AB" wp14:editId="39F6A069">
                <wp:simplePos x="0" y="0"/>
                <wp:positionH relativeFrom="column">
                  <wp:posOffset>2125980</wp:posOffset>
                </wp:positionH>
                <wp:positionV relativeFrom="paragraph">
                  <wp:posOffset>3863340</wp:posOffset>
                </wp:positionV>
                <wp:extent cx="365760" cy="289560"/>
                <wp:effectExtent l="0" t="0" r="0" b="0"/>
                <wp:wrapSquare wrapText="bothSides"/>
                <wp:docPr id="27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0C197" w14:textId="4E622DEA" w:rsidR="0044737B" w:rsidRPr="004140ED" w:rsidRDefault="0044737B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="007D7A8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AF3AB" id="_x0000_s1037" type="#_x0000_t202" style="position:absolute;margin-left:167.4pt;margin-top:304.2pt;width:28.8pt;height:22.8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" filled="f" stroked="f">
                <v:textbox>
                  <w:txbxContent>
                    <w:p w14:paraId="0100C197" w14:textId="4E622DEA" w:rsidR="0044737B" w:rsidRPr="004140ED" w:rsidRDefault="0044737B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="007D7A8E"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63116534" wp14:editId="38B7791B">
                <wp:simplePos x="0" y="0"/>
                <wp:positionH relativeFrom="column">
                  <wp:posOffset>4099560</wp:posOffset>
                </wp:positionH>
                <wp:positionV relativeFrom="paragraph">
                  <wp:posOffset>4084320</wp:posOffset>
                </wp:positionV>
                <wp:extent cx="1676400" cy="1539240"/>
                <wp:effectExtent l="0" t="0" r="0" b="3810"/>
                <wp:wrapSquare wrapText="bothSides"/>
                <wp:docPr id="265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539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52CC9" w14:textId="60177873" w:rsidR="004140ED" w:rsidRPr="004140ED" w:rsidRDefault="004140ED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There are total </w:t>
                            </w:r>
                            <w:r w:rsidR="0084676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#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ictures that the computer recognizes as a stop sign. Do you know which one? Select the picture that the computer thinks as a stop sign, then press confirm to check the answ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16534" id="_x0000_s1038" type="#_x0000_t202" style="position:absolute;margin-left:322.8pt;margin-top:321.6pt;width:132pt;height:121.2pt;z-index:251740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" filled="f" stroked="f">
                <v:textbox>
                  <w:txbxContent>
                    <w:p w14:paraId="25C52CC9" w14:textId="60177873" w:rsidR="004140ED" w:rsidRPr="004140ED" w:rsidRDefault="004140ED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There are total </w:t>
                      </w:r>
                      <w:r w:rsidR="00846765"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#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pictures that the computer recognizes as a stop sign. Do you know which one? Select the picture that the computer thinks as a stop sign, then press confirm to check the answer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 w:rsidRPr="00CC3147"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4F336043" wp14:editId="6570AC2D">
                <wp:simplePos x="0" y="0"/>
                <wp:positionH relativeFrom="column">
                  <wp:posOffset>2156460</wp:posOffset>
                </wp:positionH>
                <wp:positionV relativeFrom="paragraph">
                  <wp:posOffset>4076700</wp:posOffset>
                </wp:positionV>
                <wp:extent cx="1836420" cy="1524000"/>
                <wp:effectExtent l="0" t="0" r="0" b="0"/>
                <wp:wrapNone/>
                <wp:docPr id="255" name="그룹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56" name="직사각형 256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Text Box 257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9DC45F5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336043" id="그룹 255" o:spid="_x0000_s1039" style="position:absolute;margin-left:169.8pt;margin-top:321pt;width:144.6pt;height:120pt;z-index:251737088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">
                <v:rect id="직사각형 256" o:spid="_x0000_s1040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" fillcolor="white [3212]" stroked="f" strokeweight="1pt"/>
                <v:shape id="Text Box 257" o:spid="_x0000_s1041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" fillcolor="white [3201]" strokecolor="white [3212]" strokeweight=".5pt">
                  <v:textbox>
                    <w:txbxContent>
                      <w:p w14:paraId="69DC45F5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4737B" w:rsidRPr="00CC3147"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0D85600C" wp14:editId="2E8A2832">
                <wp:simplePos x="0" y="0"/>
                <wp:positionH relativeFrom="column">
                  <wp:posOffset>213360</wp:posOffset>
                </wp:positionH>
                <wp:positionV relativeFrom="paragraph">
                  <wp:posOffset>4076700</wp:posOffset>
                </wp:positionV>
                <wp:extent cx="1836420" cy="1524000"/>
                <wp:effectExtent l="0" t="0" r="0" b="0"/>
                <wp:wrapNone/>
                <wp:docPr id="252" name="그룹 2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53" name="직사각형 253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Text Box 254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DA1ECC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</w:t>
                              </w:r>
                              <w:bookmarkStart w:id="0" w:name="_GoBack"/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 xml:space="preserve">p </w:t>
                              </w:r>
                              <w:bookmarkEnd w:id="0"/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85600C" id="그룹 252" o:spid="_x0000_s1042" style="position:absolute;margin-left:16.8pt;margin-top:321pt;width:144.6pt;height:120pt;z-index:251736064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">
                <v:rect id="직사각형 253" o:spid="_x0000_s1043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" fillcolor="white [3212]" stroked="f" strokeweight="1pt"/>
                <v:shape id="Text Box 254" o:spid="_x0000_s1044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" fillcolor="white [3201]" strokecolor="white [3212]" strokeweight=".5pt">
                  <v:textbox>
                    <w:txbxContent>
                      <w:p w14:paraId="2BDA1ECC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</w:t>
                        </w:r>
                        <w:bookmarkStart w:id="1" w:name="_GoBack"/>
                        <w:r w:rsidRPr="006C3F31">
                          <w:rPr>
                            <w:rFonts w:ascii="Times New Roman" w:hAnsi="Times New Roman" w:cs="Times New Roman"/>
                          </w:rPr>
                          <w:t xml:space="preserve">p </w:t>
                        </w:r>
                        <w:bookmarkEnd w:id="1"/>
                        <w:r w:rsidRPr="006C3F31">
                          <w:rPr>
                            <w:rFonts w:ascii="Times New Roman" w:hAnsi="Times New Roman" w:cs="Times New Roman"/>
                          </w:rPr>
                          <w:t>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6CB4EACD" wp14:editId="4567273A">
                <wp:simplePos x="0" y="0"/>
                <wp:positionH relativeFrom="column">
                  <wp:posOffset>167640</wp:posOffset>
                </wp:positionH>
                <wp:positionV relativeFrom="paragraph">
                  <wp:posOffset>3855720</wp:posOffset>
                </wp:positionV>
                <wp:extent cx="274320" cy="289560"/>
                <wp:effectExtent l="0" t="0" r="0" b="0"/>
                <wp:wrapSquare wrapText="bothSides"/>
                <wp:docPr id="275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089731" w14:textId="593481BE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4EACD" id="_x0000_s1045" type="#_x0000_t202" style="position:absolute;margin-left:13.2pt;margin-top:303.6pt;width:21.6pt;height:22.8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" filled="f" stroked="f">
                <v:textbox>
                  <w:txbxContent>
                    <w:p w14:paraId="70089731" w14:textId="593481BE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0015B4A4" wp14:editId="7173733C">
                <wp:simplePos x="0" y="0"/>
                <wp:positionH relativeFrom="column">
                  <wp:posOffset>5928360</wp:posOffset>
                </wp:positionH>
                <wp:positionV relativeFrom="paragraph">
                  <wp:posOffset>2141220</wp:posOffset>
                </wp:positionV>
                <wp:extent cx="274320" cy="289560"/>
                <wp:effectExtent l="0" t="0" r="0" b="0"/>
                <wp:wrapSquare wrapText="bothSides"/>
                <wp:docPr id="279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BE56F" w14:textId="48CDAD82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5B4A4" id="_x0000_s1046" type="#_x0000_t202" style="position:absolute;margin-left:466.8pt;margin-top:168.6pt;width:21.6pt;height:22.8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" filled="f" stroked="f">
                <v:textbox>
                  <w:txbxContent>
                    <w:p w14:paraId="3B6BE56F" w14:textId="48CDAD82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498546A5" wp14:editId="454BAD9D">
                <wp:simplePos x="0" y="0"/>
                <wp:positionH relativeFrom="column">
                  <wp:posOffset>2125980</wp:posOffset>
                </wp:positionH>
                <wp:positionV relativeFrom="paragraph">
                  <wp:posOffset>2164080</wp:posOffset>
                </wp:positionV>
                <wp:extent cx="274320" cy="289560"/>
                <wp:effectExtent l="0" t="0" r="0" b="0"/>
                <wp:wrapSquare wrapText="bothSides"/>
                <wp:docPr id="27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AEFE6B" w14:textId="50CC3FA8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546A5" id="_x0000_s1047" type="#_x0000_t202" style="position:absolute;margin-left:167.4pt;margin-top:170.4pt;width:21.6pt;height:22.8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" filled="f" stroked="f">
                <v:textbox>
                  <w:txbxContent>
                    <w:p w14:paraId="57AEFE6B" w14:textId="50CC3FA8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6094950F" wp14:editId="035029EB">
                <wp:simplePos x="0" y="0"/>
                <wp:positionH relativeFrom="column">
                  <wp:posOffset>152400</wp:posOffset>
                </wp:positionH>
                <wp:positionV relativeFrom="paragraph">
                  <wp:posOffset>2156460</wp:posOffset>
                </wp:positionV>
                <wp:extent cx="274320" cy="289560"/>
                <wp:effectExtent l="0" t="0" r="0" b="0"/>
                <wp:wrapSquare wrapText="bothSides"/>
                <wp:docPr id="274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225503" w14:textId="6A410B7D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4950F" id="_x0000_s1048" type="#_x0000_t202" style="position:absolute;margin-left:12pt;margin-top:169.8pt;width:21.6pt;height:22.8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" filled="f" stroked="f">
                <v:textbox>
                  <w:txbxContent>
                    <w:p w14:paraId="74225503" w14:textId="6A410B7D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 w:rsidRPr="00CC3147"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000D4C0E" wp14:editId="3564D398">
                <wp:simplePos x="0" y="0"/>
                <wp:positionH relativeFrom="column">
                  <wp:posOffset>213360</wp:posOffset>
                </wp:positionH>
                <wp:positionV relativeFrom="paragraph">
                  <wp:posOffset>2366010</wp:posOffset>
                </wp:positionV>
                <wp:extent cx="1836420" cy="1524000"/>
                <wp:effectExtent l="0" t="0" r="0" b="0"/>
                <wp:wrapNone/>
                <wp:docPr id="239" name="그룹 2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40" name="직사각형 240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Text Box 241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F2B5A52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0D4C0E" id="그룹 239" o:spid="_x0000_s1049" style="position:absolute;margin-left:16.8pt;margin-top:186.3pt;width:144.6pt;height:120pt;z-index:251730944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">
                <v:rect id="직사각형 240" o:spid="_x0000_s1050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" fillcolor="white [3212]" stroked="f" strokeweight="1pt"/>
                <v:shape id="Text Box 241" o:spid="_x0000_s1051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" fillcolor="white [3201]" strokecolor="white [3212]" strokeweight=".5pt">
                  <v:textbox>
                    <w:txbxContent>
                      <w:p w14:paraId="0F2B5A52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4737B" w:rsidRPr="00CC3147"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2FB9409C" wp14:editId="78164309">
                <wp:simplePos x="0" y="0"/>
                <wp:positionH relativeFrom="column">
                  <wp:posOffset>2156460</wp:posOffset>
                </wp:positionH>
                <wp:positionV relativeFrom="paragraph">
                  <wp:posOffset>2366010</wp:posOffset>
                </wp:positionV>
                <wp:extent cx="1836420" cy="1524000"/>
                <wp:effectExtent l="0" t="0" r="0" b="0"/>
                <wp:wrapNone/>
                <wp:docPr id="242" name="그룹 2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43" name="직사각형 243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" name="Text Box 244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D34BC3B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B9409C" id="그룹 242" o:spid="_x0000_s1052" style="position:absolute;margin-left:169.8pt;margin-top:186.3pt;width:144.6pt;height:120pt;z-index:251731968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">
                <v:rect id="직사각형 243" o:spid="_x0000_s1053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" fillcolor="white [3212]" stroked="f" strokeweight="1pt"/>
                <v:shape id="Text Box 244" o:spid="_x0000_s1054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" fillcolor="white [3201]" strokecolor="white [3212]" strokeweight=".5pt">
                  <v:textbox>
                    <w:txbxContent>
                      <w:p w14:paraId="0D34BC3B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4737B" w:rsidRPr="00CC3147"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538589A0" wp14:editId="2AA933FB">
                <wp:simplePos x="0" y="0"/>
                <wp:positionH relativeFrom="column">
                  <wp:posOffset>4091940</wp:posOffset>
                </wp:positionH>
                <wp:positionV relativeFrom="paragraph">
                  <wp:posOffset>2350770</wp:posOffset>
                </wp:positionV>
                <wp:extent cx="1836420" cy="1524000"/>
                <wp:effectExtent l="0" t="0" r="0" b="0"/>
                <wp:wrapNone/>
                <wp:docPr id="245" name="그룹 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46" name="직사각형 246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Text Box 247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B25DF01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8589A0" id="그룹 245" o:spid="_x0000_s1055" style="position:absolute;margin-left:322.2pt;margin-top:185.1pt;width:144.6pt;height:120pt;z-index:251732992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">
                <v:rect id="직사각형 246" o:spid="_x0000_s1056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" fillcolor="white [3212]" stroked="f" strokeweight="1pt"/>
                <v:shape id="Text Box 247" o:spid="_x0000_s1057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" fillcolor="white [3201]" strokecolor="white [3212]" strokeweight=".5pt">
                  <v:textbox>
                    <w:txbxContent>
                      <w:p w14:paraId="3B25DF01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506ECD4D" wp14:editId="10C31A7C">
                <wp:simplePos x="0" y="0"/>
                <wp:positionH relativeFrom="column">
                  <wp:posOffset>5935980</wp:posOffset>
                </wp:positionH>
                <wp:positionV relativeFrom="paragraph">
                  <wp:posOffset>381000</wp:posOffset>
                </wp:positionV>
                <wp:extent cx="274320" cy="289560"/>
                <wp:effectExtent l="0" t="0" r="0" b="0"/>
                <wp:wrapSquare wrapText="bothSides"/>
                <wp:docPr id="27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3579F" w14:textId="2F54A272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ECD4D" id="_x0000_s1058" type="#_x0000_t202" style="position:absolute;margin-left:467.4pt;margin-top:30pt;width:21.6pt;height:22.8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" filled="f" stroked="f">
                <v:textbox>
                  <w:txbxContent>
                    <w:p w14:paraId="25B3579F" w14:textId="2F54A272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3D907C71" wp14:editId="27DBD041">
                <wp:simplePos x="0" y="0"/>
                <wp:positionH relativeFrom="column">
                  <wp:posOffset>4069080</wp:posOffset>
                </wp:positionH>
                <wp:positionV relativeFrom="paragraph">
                  <wp:posOffset>388620</wp:posOffset>
                </wp:positionV>
                <wp:extent cx="274320" cy="289560"/>
                <wp:effectExtent l="0" t="0" r="0" b="0"/>
                <wp:wrapSquare wrapText="bothSides"/>
                <wp:docPr id="27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F325D" w14:textId="1E31E915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07C71" id="_x0000_s1059" type="#_x0000_t202" style="position:absolute;margin-left:320.4pt;margin-top:30.6pt;width:21.6pt;height:22.8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" filled="f" stroked="f">
                <v:textbox>
                  <w:txbxContent>
                    <w:p w14:paraId="04AF325D" w14:textId="1E31E915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02D5B344" wp14:editId="36D112D9">
                <wp:simplePos x="0" y="0"/>
                <wp:positionH relativeFrom="column">
                  <wp:posOffset>2110740</wp:posOffset>
                </wp:positionH>
                <wp:positionV relativeFrom="paragraph">
                  <wp:posOffset>403860</wp:posOffset>
                </wp:positionV>
                <wp:extent cx="274320" cy="289560"/>
                <wp:effectExtent l="0" t="0" r="0" b="0"/>
                <wp:wrapSquare wrapText="bothSides"/>
                <wp:docPr id="27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0D7BD" w14:textId="65047BEF" w:rsidR="0044737B" w:rsidRPr="004140ED" w:rsidRDefault="007D7A8E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5B344" id="_x0000_s1060" type="#_x0000_t202" style="position:absolute;margin-left:166.2pt;margin-top:31.8pt;width:21.6pt;height:22.8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" filled="f" stroked="f">
                <v:textbox>
                  <w:txbxContent>
                    <w:p w14:paraId="0DD0D7BD" w14:textId="65047BEF" w:rsidR="0044737B" w:rsidRPr="004140ED" w:rsidRDefault="007D7A8E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4737B"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0" locked="0" layoutInCell="1" allowOverlap="1" wp14:anchorId="48A0E93E" wp14:editId="5FAD47C9">
                <wp:simplePos x="0" y="0"/>
                <wp:positionH relativeFrom="column">
                  <wp:posOffset>205740</wp:posOffset>
                </wp:positionH>
                <wp:positionV relativeFrom="paragraph">
                  <wp:posOffset>396240</wp:posOffset>
                </wp:positionV>
                <wp:extent cx="274320" cy="289560"/>
                <wp:effectExtent l="0" t="0" r="0" b="0"/>
                <wp:wrapSquare wrapText="bothSides"/>
                <wp:docPr id="270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" cy="289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44FA9" w14:textId="31B05490" w:rsidR="0044737B" w:rsidRPr="004140ED" w:rsidRDefault="0044737B" w:rsidP="0044737B">
                            <w:pP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0E93E" id="_x0000_s1061" type="#_x0000_t202" style="position:absolute;margin-left:16.2pt;margin-top:31.2pt;width:21.6pt;height:22.8pt;z-index:251746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" filled="f" stroked="f">
                <v:textbox>
                  <w:txbxContent>
                    <w:p w14:paraId="5AC44FA9" w14:textId="31B05490" w:rsidR="0044737B" w:rsidRPr="004140ED" w:rsidRDefault="0044737B" w:rsidP="0044737B">
                      <w:pP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C3147">
        <w:rPr>
          <w:noProof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0A1209EB" wp14:editId="3B5BC0D4">
                <wp:simplePos x="0" y="0"/>
                <wp:positionH relativeFrom="column">
                  <wp:posOffset>4084320</wp:posOffset>
                </wp:positionH>
                <wp:positionV relativeFrom="paragraph">
                  <wp:posOffset>617220</wp:posOffset>
                </wp:positionV>
                <wp:extent cx="1836420" cy="1524000"/>
                <wp:effectExtent l="0" t="0" r="0" b="0"/>
                <wp:wrapNone/>
                <wp:docPr id="233" name="그룹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34" name="직사각형 234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Text Box 235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BBB216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1209EB" id="그룹 233" o:spid="_x0000_s1062" style="position:absolute;margin-left:321.6pt;margin-top:48.6pt;width:144.6pt;height:120pt;z-index:251726848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">
                <v:rect id="직사각형 234" o:spid="_x0000_s1063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" fillcolor="white [3212]" stroked="f" strokeweight="1pt"/>
                <v:shape id="Text Box 235" o:spid="_x0000_s1064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" fillcolor="white [3201]" strokecolor="white [3212]" strokeweight=".5pt">
                  <v:textbox>
                    <w:txbxContent>
                      <w:p w14:paraId="2BBBB216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C3147"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2DE5A5F" wp14:editId="2B14A172">
                <wp:simplePos x="0" y="0"/>
                <wp:positionH relativeFrom="column">
                  <wp:posOffset>205740</wp:posOffset>
                </wp:positionH>
                <wp:positionV relativeFrom="paragraph">
                  <wp:posOffset>632460</wp:posOffset>
                </wp:positionV>
                <wp:extent cx="1836420" cy="1524000"/>
                <wp:effectExtent l="0" t="0" r="0" b="0"/>
                <wp:wrapNone/>
                <wp:docPr id="225" name="그룹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26" name="직사각형 226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Text Box 227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985F956" w14:textId="6CAA13A1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DE5A5F" id="그룹 225" o:spid="_x0000_s1065" style="position:absolute;margin-left:16.2pt;margin-top:49.8pt;width:144.6pt;height:120pt;z-index:251722752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">
                <v:rect id="직사각형 226" o:spid="_x0000_s1066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" fillcolor="white [3212]" stroked="f" strokeweight="1pt"/>
                <v:shape id="Text Box 227" o:spid="_x0000_s1067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" fillcolor="white [3201]" strokecolor="white [3212]" strokeweight=".5pt">
                  <v:textbox>
                    <w:txbxContent>
                      <w:p w14:paraId="6985F956" w14:textId="6CAA13A1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C3147"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E4BB97F" wp14:editId="0E9CD230">
                <wp:simplePos x="0" y="0"/>
                <wp:positionH relativeFrom="column">
                  <wp:posOffset>2148840</wp:posOffset>
                </wp:positionH>
                <wp:positionV relativeFrom="paragraph">
                  <wp:posOffset>632460</wp:posOffset>
                </wp:positionV>
                <wp:extent cx="1836420" cy="1524000"/>
                <wp:effectExtent l="0" t="0" r="0" b="0"/>
                <wp:wrapNone/>
                <wp:docPr id="229" name="그룹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6420" cy="1524000"/>
                          <a:chOff x="0" y="0"/>
                          <a:chExt cx="2545080" cy="2194560"/>
                        </a:xfrm>
                      </wpg:grpSpPr>
                      <wps:wsp>
                        <wps:cNvPr id="230" name="직사각형 230"/>
                        <wps:cNvSpPr/>
                        <wps:spPr>
                          <a:xfrm>
                            <a:off x="0" y="0"/>
                            <a:ext cx="2545080" cy="2194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Text Box 231"/>
                        <wps:cNvSpPr txBox="1"/>
                        <wps:spPr>
                          <a:xfrm>
                            <a:off x="389962" y="787240"/>
                            <a:ext cx="1826770" cy="54954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17381FD" w14:textId="77777777" w:rsidR="00CC3147" w:rsidRPr="006C3F31" w:rsidRDefault="00CC3147" w:rsidP="00CC3147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6C3F31">
                                <w:rPr>
                                  <w:rFonts w:ascii="Times New Roman" w:hAnsi="Times New Roman" w:cs="Times New Roman"/>
                                </w:rPr>
                                <w:t>Stop Sign Image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4BB97F" id="그룹 229" o:spid="_x0000_s1068" style="position:absolute;margin-left:169.2pt;margin-top:49.8pt;width:144.6pt;height:120pt;z-index:251724800;mso-width-relative:margin;mso-height-relative:margin" coordsize="25450,2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">
                <v:rect id="직사각형 230" o:spid="_x0000_s1069" style="position:absolute;width:25450;height:219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" fillcolor="white [3212]" stroked="f" strokeweight="1pt"/>
                <v:shape id="Text Box 231" o:spid="_x0000_s1070" type="#_x0000_t202" style="position:absolute;left:3899;top:7872;width:18268;height:5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" fillcolor="white [3201]" strokecolor="white [3212]" strokeweight=".5pt">
                  <v:textbox>
                    <w:txbxContent>
                      <w:p w14:paraId="617381FD" w14:textId="77777777" w:rsidR="00CC3147" w:rsidRPr="006C3F31" w:rsidRDefault="00CC3147" w:rsidP="00CC3147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6C3F31">
                          <w:rPr>
                            <w:rFonts w:ascii="Times New Roman" w:hAnsi="Times New Roman" w:cs="Times New Roman"/>
                          </w:rPr>
                          <w:t>Stop Sign Image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#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26D4F">
        <w:rPr>
          <w:noProof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370464DB" wp14:editId="498E6D1C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8001000" cy="1404620"/>
                <wp:effectExtent l="0" t="0" r="0" b="381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0" cy="14046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20FECC" w14:textId="77777777" w:rsidR="00026475" w:rsidRPr="00726D4F" w:rsidRDefault="00026475" w:rsidP="0002647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  <w:r w:rsidRPr="00726D4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4"/>
                                <w:szCs w:val="44"/>
                              </w:rPr>
                              <w:t>Title of the Program. Created by Kenneth Kang for URSA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0464DB" id="_x0000_s1071" type="#_x0000_t202" style="position:absolute;margin-left:0;margin-top:0;width:630pt;height:110.6pt;z-index:2516490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" fillcolor="black [3213]" stroked="f">
                <v:textbox style="mso-fit-shape-to-text:t">
                  <w:txbxContent>
                    <w:p w14:paraId="3E20FECC" w14:textId="77777777" w:rsidR="00026475" w:rsidRPr="00726D4F" w:rsidRDefault="00026475" w:rsidP="0002647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72"/>
                          <w:szCs w:val="72"/>
                        </w:rPr>
                      </w:pPr>
                      <w:r w:rsidRPr="00726D4F">
                        <w:rPr>
                          <w:rFonts w:ascii="Times New Roman" w:hAnsi="Times New Roman" w:cs="Times New Roman"/>
                          <w:b/>
                          <w:bCs/>
                          <w:sz w:val="44"/>
                          <w:szCs w:val="44"/>
                        </w:rPr>
                        <w:t>Title of the Program. Created by Kenneth Kang for URSA 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7FC4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4B733F39" wp14:editId="465B30BB">
                <wp:simplePos x="0" y="0"/>
                <wp:positionH relativeFrom="column">
                  <wp:posOffset>-7620</wp:posOffset>
                </wp:positionH>
                <wp:positionV relativeFrom="paragraph">
                  <wp:posOffset>7620</wp:posOffset>
                </wp:positionV>
                <wp:extent cx="8061960" cy="5890260"/>
                <wp:effectExtent l="0" t="0" r="15240" b="15240"/>
                <wp:wrapNone/>
                <wp:docPr id="1" name="직사각형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1960" cy="58902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ED15F1" w14:textId="0107EBCD" w:rsidR="00FB0268" w:rsidRDefault="00FB0268" w:rsidP="00FB02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733F39" id="직사각형 1" o:spid="_x0000_s1072" style="position:absolute;margin-left:-.6pt;margin-top:.6pt;width:634.8pt;height:463.8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" fillcolor="black [3200]" strokecolor="black [1600]" strokeweight="1pt">
                <v:textbox>
                  <w:txbxContent>
                    <w:p w14:paraId="12ED15F1" w14:textId="0107EBCD" w:rsidR="00FB0268" w:rsidRDefault="00FB0268" w:rsidP="00FB026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A34098" w:rsidSect="00026475">
      <w:pgSz w:w="15840" w:h="12240" w:orient="landscape"/>
      <w:pgMar w:top="1440" w:right="170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366D6"/>
    <w:multiLevelType w:val="multilevel"/>
    <w:tmpl w:val="BB484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33A5B"/>
    <w:multiLevelType w:val="multilevel"/>
    <w:tmpl w:val="0C9A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283772"/>
    <w:multiLevelType w:val="multilevel"/>
    <w:tmpl w:val="9D346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9D0ABC"/>
    <w:multiLevelType w:val="hybridMultilevel"/>
    <w:tmpl w:val="DB4C9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DIyMzYzNDc2MzNV0lEKTi0uzszPAykwqwUAqm/NaSwAAAA="/>
  </w:docVars>
  <w:rsids>
    <w:rsidRoot w:val="00026475"/>
    <w:rsid w:val="000240FB"/>
    <w:rsid w:val="00026475"/>
    <w:rsid w:val="00072229"/>
    <w:rsid w:val="000B2268"/>
    <w:rsid w:val="000E3AD8"/>
    <w:rsid w:val="00111166"/>
    <w:rsid w:val="001B76C1"/>
    <w:rsid w:val="002729F4"/>
    <w:rsid w:val="002F1B38"/>
    <w:rsid w:val="0030536F"/>
    <w:rsid w:val="003078E7"/>
    <w:rsid w:val="00391EED"/>
    <w:rsid w:val="003925F1"/>
    <w:rsid w:val="003A5C76"/>
    <w:rsid w:val="003F7A4F"/>
    <w:rsid w:val="004134D7"/>
    <w:rsid w:val="004140ED"/>
    <w:rsid w:val="00422793"/>
    <w:rsid w:val="0044737B"/>
    <w:rsid w:val="004B339B"/>
    <w:rsid w:val="0053367A"/>
    <w:rsid w:val="005624A2"/>
    <w:rsid w:val="005D42ED"/>
    <w:rsid w:val="006276D9"/>
    <w:rsid w:val="00656108"/>
    <w:rsid w:val="006878EA"/>
    <w:rsid w:val="006C3F31"/>
    <w:rsid w:val="0070392A"/>
    <w:rsid w:val="0070517C"/>
    <w:rsid w:val="00726D4F"/>
    <w:rsid w:val="00733394"/>
    <w:rsid w:val="00761954"/>
    <w:rsid w:val="00785713"/>
    <w:rsid w:val="007D7A8E"/>
    <w:rsid w:val="007F011F"/>
    <w:rsid w:val="00831E5B"/>
    <w:rsid w:val="0084653D"/>
    <w:rsid w:val="00846765"/>
    <w:rsid w:val="00852F9A"/>
    <w:rsid w:val="0089754E"/>
    <w:rsid w:val="008E072C"/>
    <w:rsid w:val="008F6145"/>
    <w:rsid w:val="0090194A"/>
    <w:rsid w:val="009B39A7"/>
    <w:rsid w:val="00A1018C"/>
    <w:rsid w:val="00A34098"/>
    <w:rsid w:val="00A8307D"/>
    <w:rsid w:val="00A90245"/>
    <w:rsid w:val="00AA6240"/>
    <w:rsid w:val="00BE0107"/>
    <w:rsid w:val="00CC3147"/>
    <w:rsid w:val="00CE449E"/>
    <w:rsid w:val="00D0681E"/>
    <w:rsid w:val="00D3113C"/>
    <w:rsid w:val="00D7254C"/>
    <w:rsid w:val="00DB564F"/>
    <w:rsid w:val="00E74A49"/>
    <w:rsid w:val="00EC0E1B"/>
    <w:rsid w:val="00EC4D00"/>
    <w:rsid w:val="00EC61BB"/>
    <w:rsid w:val="00ED102B"/>
    <w:rsid w:val="00F10398"/>
    <w:rsid w:val="00F43E47"/>
    <w:rsid w:val="00F55B9F"/>
    <w:rsid w:val="00F9534A"/>
    <w:rsid w:val="00F97FC4"/>
    <w:rsid w:val="00FB0268"/>
    <w:rsid w:val="00FD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286F8"/>
  <w15:chartTrackingRefBased/>
  <w15:docId w15:val="{647DFD36-A714-4BF2-8CDD-B94598909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1116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3A5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List Paragraph"/>
    <w:basedOn w:val="a"/>
    <w:uiPriority w:val="34"/>
    <w:qFormat/>
    <w:rsid w:val="000E3A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7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C0DBE-4DCE-49C9-8D3B-2C49E29C2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ang</dc:creator>
  <cp:keywords/>
  <dc:description/>
  <cp:lastModifiedBy>Kenneth Kang</cp:lastModifiedBy>
  <cp:revision>62</cp:revision>
  <cp:lastPrinted>2020-05-01T06:29:00Z</cp:lastPrinted>
  <dcterms:created xsi:type="dcterms:W3CDTF">2020-04-11T21:00:00Z</dcterms:created>
  <dcterms:modified xsi:type="dcterms:W3CDTF">2020-05-01T06:30:00Z</dcterms:modified>
</cp:coreProperties>
</file>